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2D7C9" w14:textId="39942334" w:rsidR="003E36C2" w:rsidRPr="004A5BB9" w:rsidRDefault="0061552E" w:rsidP="00120A75">
      <w:pPr>
        <w:jc w:val="center"/>
        <w:rPr>
          <w:rFonts w:ascii="Arial" w:eastAsia="MS Mincho" w:hAnsi="Arial" w:cs="Arial"/>
          <w:color w:val="FF7000"/>
          <w:sz w:val="32"/>
          <w:szCs w:val="32"/>
          <w:lang w:eastAsia="ja-JP"/>
        </w:rPr>
      </w:pPr>
      <w:r w:rsidRPr="004A5BB9">
        <w:rPr>
          <w:rFonts w:ascii="Arial" w:eastAsia="MS Mincho" w:hAnsi="Arial" w:cs="Arial"/>
          <w:color w:val="FF7000"/>
          <w:sz w:val="32"/>
          <w:szCs w:val="32"/>
          <w:lang w:eastAsia="ja-JP"/>
        </w:rPr>
        <w:t>Edison robot nastavení</w:t>
      </w:r>
      <w:r w:rsidR="00CF3436" w:rsidRPr="004A5BB9">
        <w:rPr>
          <w:rFonts w:ascii="Arial" w:eastAsia="MS Mincho" w:hAnsi="Arial" w:cs="Arial"/>
          <w:color w:val="FF7000"/>
          <w:sz w:val="32"/>
          <w:szCs w:val="32"/>
          <w:lang w:eastAsia="ja-JP"/>
        </w:rPr>
        <w:t xml:space="preserve"> a řešení problémů</w:t>
      </w:r>
    </w:p>
    <w:p w14:paraId="590CF74F" w14:textId="338504BF" w:rsidR="00120A75" w:rsidRPr="004A5BB9" w:rsidRDefault="0061552E" w:rsidP="0061552E">
      <w:pPr>
        <w:spacing w:before="240"/>
        <w:rPr>
          <w:rFonts w:ascii="Arial" w:hAnsi="Arial" w:cs="Arial"/>
        </w:rPr>
      </w:pPr>
      <w:r w:rsidRPr="004A5BB9">
        <w:rPr>
          <w:rFonts w:ascii="Arial" w:hAnsi="Arial" w:cs="Arial"/>
        </w:rPr>
        <w:t>Tento dokument stručně popisuje prvotní nastavení robota Edison</w:t>
      </w:r>
      <w:r w:rsidR="00350378" w:rsidRPr="004A5BB9">
        <w:rPr>
          <w:rFonts w:ascii="Arial" w:hAnsi="Arial" w:cs="Arial"/>
        </w:rPr>
        <w:t xml:space="preserve"> a taky řešení některých problémů</w:t>
      </w:r>
      <w:r w:rsidRPr="004A5BB9">
        <w:rPr>
          <w:rFonts w:ascii="Arial" w:hAnsi="Arial" w:cs="Arial"/>
        </w:rPr>
        <w:t>. Dokument předpokládá základní znalosti práce s robotem Edison,</w:t>
      </w:r>
      <w:r w:rsidR="00350378" w:rsidRPr="004A5BB9">
        <w:rPr>
          <w:rFonts w:ascii="Arial" w:hAnsi="Arial" w:cs="Arial"/>
        </w:rPr>
        <w:t xml:space="preserve"> </w:t>
      </w:r>
      <w:r w:rsidRPr="004A5BB9">
        <w:rPr>
          <w:rFonts w:ascii="Arial" w:hAnsi="Arial" w:cs="Arial"/>
        </w:rPr>
        <w:t xml:space="preserve">získané </w:t>
      </w:r>
      <w:r w:rsidR="00350378" w:rsidRPr="004A5BB9">
        <w:rPr>
          <w:rFonts w:ascii="Arial" w:hAnsi="Arial" w:cs="Arial"/>
        </w:rPr>
        <w:t xml:space="preserve">například </w:t>
      </w:r>
      <w:r w:rsidRPr="004A5BB9">
        <w:rPr>
          <w:rFonts w:ascii="Arial" w:hAnsi="Arial" w:cs="Arial"/>
        </w:rPr>
        <w:t xml:space="preserve">na workshopu pro učitele </w:t>
      </w:r>
      <w:r w:rsidR="004A5BB9">
        <w:rPr>
          <w:rFonts w:ascii="Arial" w:hAnsi="Arial" w:cs="Arial"/>
        </w:rPr>
        <w:t>–</w:t>
      </w:r>
      <w:r w:rsidRPr="004A5BB9">
        <w:rPr>
          <w:rFonts w:ascii="Arial" w:hAnsi="Arial" w:cs="Arial"/>
        </w:rPr>
        <w:t xml:space="preserve"> </w:t>
      </w:r>
      <w:hyperlink r:id="rId6" w:history="1">
        <w:r w:rsidRPr="004A5BB9">
          <w:rPr>
            <w:rStyle w:val="Hypertextovodkaz"/>
            <w:rFonts w:ascii="Arial" w:hAnsi="Arial" w:cs="Arial"/>
          </w:rPr>
          <w:t>https://www.edhouse.cz/edison</w:t>
        </w:r>
      </w:hyperlink>
      <w:r w:rsidRPr="004A5BB9">
        <w:rPr>
          <w:rFonts w:ascii="Arial" w:hAnsi="Arial" w:cs="Arial"/>
        </w:rPr>
        <w:t xml:space="preserve">. Kompletní popis robota najdete v dokumentaci výrobce </w:t>
      </w:r>
      <w:hyperlink r:id="rId7" w:history="1">
        <w:r w:rsidRPr="004A5BB9">
          <w:rPr>
            <w:rStyle w:val="Hypertextovodkaz"/>
            <w:rFonts w:ascii="Arial" w:hAnsi="Arial" w:cs="Arial"/>
          </w:rPr>
          <w:t>https://meetedison.com/edison-robot-support/trouble-shooting/</w:t>
        </w:r>
      </w:hyperlink>
      <w:r w:rsidRPr="004A5BB9">
        <w:rPr>
          <w:rFonts w:ascii="Arial" w:hAnsi="Arial" w:cs="Arial"/>
        </w:rPr>
        <w:t xml:space="preserve"> (</w:t>
      </w:r>
      <w:r w:rsidR="00350378" w:rsidRPr="004A5BB9">
        <w:rPr>
          <w:rFonts w:ascii="Arial" w:hAnsi="Arial" w:cs="Arial"/>
        </w:rPr>
        <w:t xml:space="preserve">dokument </w:t>
      </w:r>
      <w:r w:rsidR="00802DAE" w:rsidRPr="004A5BB9">
        <w:rPr>
          <w:rFonts w:ascii="Arial" w:hAnsi="Arial" w:cs="Arial"/>
        </w:rPr>
        <w:t xml:space="preserve">Getting started with </w:t>
      </w:r>
      <w:r w:rsidR="004A5BB9" w:rsidRPr="004A5BB9">
        <w:rPr>
          <w:rFonts w:ascii="Arial" w:hAnsi="Arial" w:cs="Arial"/>
        </w:rPr>
        <w:t>Edison – pouze</w:t>
      </w:r>
      <w:r w:rsidRPr="004A5BB9">
        <w:rPr>
          <w:rFonts w:ascii="Arial" w:hAnsi="Arial" w:cs="Arial"/>
        </w:rPr>
        <w:t xml:space="preserve"> AJ verze).</w:t>
      </w:r>
    </w:p>
    <w:p w14:paraId="617881DD" w14:textId="77777777" w:rsidR="00802DAE" w:rsidRPr="004A5BB9" w:rsidRDefault="00802DAE" w:rsidP="0061552E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t>Baterie robota</w:t>
      </w:r>
    </w:p>
    <w:p w14:paraId="671AF843" w14:textId="77777777" w:rsidR="004C6178" w:rsidRPr="004A5BB9" w:rsidRDefault="0025315A" w:rsidP="004C6178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noProof/>
          <w:lang w:val="cs-CZ"/>
        </w:rPr>
        <mc:AlternateContent>
          <mc:Choice Requires="wpg">
            <w:drawing>
              <wp:anchor distT="0" distB="107950" distL="114300" distR="114300" simplePos="0" relativeHeight="251660288" behindDoc="0" locked="0" layoutInCell="1" allowOverlap="1" wp14:anchorId="520CB9B4" wp14:editId="4D3D1EDC">
                <wp:simplePos x="0" y="0"/>
                <wp:positionH relativeFrom="column">
                  <wp:posOffset>3384550</wp:posOffset>
                </wp:positionH>
                <wp:positionV relativeFrom="paragraph">
                  <wp:posOffset>864870</wp:posOffset>
                </wp:positionV>
                <wp:extent cx="1694180" cy="997585"/>
                <wp:effectExtent l="0" t="0" r="1270" b="0"/>
                <wp:wrapTopAndBottom/>
                <wp:docPr id="8" name="Skupin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4180" cy="997585"/>
                          <a:chOff x="0" y="0"/>
                          <a:chExt cx="1694180" cy="997585"/>
                        </a:xfrm>
                      </wpg:grpSpPr>
                      <pic:pic xmlns:pic="http://schemas.openxmlformats.org/drawingml/2006/picture">
                        <pic:nvPicPr>
                          <pic:cNvPr id="6" name="Obrázek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229" t="8439" r="21173" b="35734"/>
                          <a:stretch/>
                        </pic:blipFill>
                        <pic:spPr bwMode="auto">
                          <a:xfrm>
                            <a:off x="0" y="0"/>
                            <a:ext cx="1694180" cy="997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Šipka: dolů 7"/>
                        <wps:cNvSpPr/>
                        <wps:spPr>
                          <a:xfrm>
                            <a:off x="546100" y="107950"/>
                            <a:ext cx="387350" cy="3810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804211" id="Skupina 8" o:spid="_x0000_s1026" style="position:absolute;margin-left:266.5pt;margin-top:68.1pt;width:133.4pt;height:78.55pt;z-index:251660288;mso-wrap-distance-bottom:8.5pt" coordsize="16941,997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6" o:spid="_x0000_s1027" type="#_x0000_t75" style="position:absolute;width:16941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">
                  <v:imagedata r:id="rId9" o:title="" croptop="5531f" cropbottom="23419f" cropleft="15223f" cropright="13876f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Šipka: dolů 7" o:spid="_x0000_s1028" type="#_x0000_t67" style="position:absolute;left:5461;top:1079;width:387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" adj="10800" fillcolor="#ffc000 [3207]" strokecolor="white [3201]" strokeweight="1.5pt"/>
                <w10:wrap type="topAndBottom"/>
              </v:group>
            </w:pict>
          </mc:Fallback>
        </mc:AlternateContent>
      </w:r>
      <w:r w:rsidRPr="004A5BB9">
        <w:rPr>
          <w:rFonts w:ascii="Arial" w:hAnsi="Arial" w:cs="Arial"/>
          <w:noProof/>
          <w:lang w:val="cs-CZ"/>
        </w:rPr>
        <w:drawing>
          <wp:anchor distT="0" distB="107950" distL="114300" distR="114300" simplePos="0" relativeHeight="251657216" behindDoc="0" locked="0" layoutInCell="1" allowOverlap="1" wp14:anchorId="3CD5AA0D" wp14:editId="6BE97D2D">
            <wp:simplePos x="0" y="0"/>
            <wp:positionH relativeFrom="column">
              <wp:posOffset>1543050</wp:posOffset>
            </wp:positionH>
            <wp:positionV relativeFrom="paragraph">
              <wp:posOffset>922020</wp:posOffset>
            </wp:positionV>
            <wp:extent cx="1301750" cy="974725"/>
            <wp:effectExtent l="0" t="0" r="0" b="0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750" cy="97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52E" w:rsidRPr="004A5BB9">
        <w:rPr>
          <w:rFonts w:ascii="Arial" w:hAnsi="Arial" w:cs="Arial"/>
          <w:lang w:val="cs-CZ"/>
        </w:rPr>
        <w:t xml:space="preserve">Každý robot potřebuje 4 x AAA baterie. Při rozumném zacházení vydrží desítky vyučovacích hodin. Je potřeba </w:t>
      </w:r>
      <w:r w:rsidR="004C6178" w:rsidRPr="004A5BB9">
        <w:rPr>
          <w:rFonts w:ascii="Arial" w:hAnsi="Arial" w:cs="Arial"/>
          <w:lang w:val="cs-CZ"/>
        </w:rPr>
        <w:t>hlavně roboty vypínat tlačítkem na spodní straně. Někdy robot sám usne po chvilce nečinnosti, v tomto stavu se mu ale baterie vybíjí. Kontrolujte fyzické vypnutí tlačítka na spodní straně robota.</w:t>
      </w:r>
    </w:p>
    <w:p w14:paraId="10B321A5" w14:textId="59BECCD2" w:rsidR="004C6178" w:rsidRPr="004A5BB9" w:rsidRDefault="004C6178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Baterie se taky rychle </w:t>
      </w:r>
      <w:r w:rsidR="00802DAE" w:rsidRPr="004A5BB9">
        <w:rPr>
          <w:rFonts w:ascii="Arial" w:hAnsi="Arial" w:cs="Arial"/>
          <w:lang w:val="cs-CZ"/>
        </w:rPr>
        <w:t>vybíjí, pokud robota dlouho necháme vykonávat programy z čárových kódů – jízda po vod</w:t>
      </w:r>
      <w:r w:rsidR="004A5BB9" w:rsidRPr="004A5BB9">
        <w:rPr>
          <w:rFonts w:ascii="Arial" w:hAnsi="Arial" w:cs="Arial"/>
          <w:lang w:val="cs-CZ"/>
        </w:rPr>
        <w:t>i</w:t>
      </w:r>
      <w:r w:rsidR="00802DAE" w:rsidRPr="004A5BB9">
        <w:rPr>
          <w:rFonts w:ascii="Arial" w:hAnsi="Arial" w:cs="Arial"/>
          <w:lang w:val="cs-CZ"/>
        </w:rPr>
        <w:t>cí čáře, sumo, jízda v hranicích… Tyto programy používají zapnuté senzory robota, které spotřebují hodně energie.</w:t>
      </w:r>
    </w:p>
    <w:p w14:paraId="431E81B8" w14:textId="77777777" w:rsidR="00802DAE" w:rsidRPr="004A5BB9" w:rsidRDefault="00802DAE" w:rsidP="00802DAE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t>Čtení čárových kódů</w:t>
      </w:r>
    </w:p>
    <w:p w14:paraId="04635454" w14:textId="77777777" w:rsidR="00802DAE" w:rsidRPr="004A5BB9" w:rsidRDefault="00BD73C3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Stává se, že někdy robot čte čárové kódy nespolehlivě nebo je nečte vůbec. Důležitý je samotný výtisk materiálů. Nepoužívejte lesklý papír a problém je taky s některými typy tiskáren (nefungoval</w:t>
      </w:r>
      <w:r w:rsidR="00954FCD" w:rsidRPr="004A5BB9">
        <w:rPr>
          <w:rFonts w:ascii="Arial" w:hAnsi="Arial" w:cs="Arial"/>
          <w:lang w:val="cs-CZ"/>
        </w:rPr>
        <w:t xml:space="preserve"> </w:t>
      </w:r>
      <w:r w:rsidR="00AE0021" w:rsidRPr="004A5BB9">
        <w:rPr>
          <w:rFonts w:ascii="Arial" w:hAnsi="Arial" w:cs="Arial"/>
          <w:lang w:val="cs-CZ"/>
        </w:rPr>
        <w:t xml:space="preserve">dobře </w:t>
      </w:r>
      <w:r w:rsidRPr="004A5BB9">
        <w:rPr>
          <w:rFonts w:ascii="Arial" w:hAnsi="Arial" w:cs="Arial"/>
          <w:lang w:val="cs-CZ"/>
        </w:rPr>
        <w:t>tisk voskem). Klasický kancelářský papír s laser</w:t>
      </w:r>
      <w:r w:rsidR="00954FCD" w:rsidRPr="004A5BB9">
        <w:rPr>
          <w:rFonts w:ascii="Arial" w:hAnsi="Arial" w:cs="Arial"/>
          <w:lang w:val="cs-CZ"/>
        </w:rPr>
        <w:t>ovým</w:t>
      </w:r>
      <w:r w:rsidRPr="004A5BB9">
        <w:rPr>
          <w:rFonts w:ascii="Arial" w:hAnsi="Arial" w:cs="Arial"/>
          <w:lang w:val="cs-CZ"/>
        </w:rPr>
        <w:t xml:space="preserve"> tiskem většinou funguje. </w:t>
      </w:r>
      <w:r w:rsidR="00954FCD" w:rsidRPr="004A5BB9">
        <w:rPr>
          <w:rFonts w:ascii="Arial" w:hAnsi="Arial" w:cs="Arial"/>
          <w:lang w:val="cs-CZ"/>
        </w:rPr>
        <w:t>Při tisku většího počtu materiálů j</w:t>
      </w:r>
      <w:r w:rsidRPr="004A5BB9">
        <w:rPr>
          <w:rFonts w:ascii="Arial" w:hAnsi="Arial" w:cs="Arial"/>
          <w:lang w:val="cs-CZ"/>
        </w:rPr>
        <w:t xml:space="preserve">e </w:t>
      </w:r>
      <w:r w:rsidR="00954FCD" w:rsidRPr="004A5BB9">
        <w:rPr>
          <w:rFonts w:ascii="Arial" w:hAnsi="Arial" w:cs="Arial"/>
          <w:lang w:val="cs-CZ"/>
        </w:rPr>
        <w:t xml:space="preserve">dobré </w:t>
      </w:r>
      <w:r w:rsidRPr="004A5BB9">
        <w:rPr>
          <w:rFonts w:ascii="Arial" w:hAnsi="Arial" w:cs="Arial"/>
          <w:lang w:val="cs-CZ"/>
        </w:rPr>
        <w:t xml:space="preserve">si </w:t>
      </w:r>
      <w:r w:rsidR="00954FCD" w:rsidRPr="004A5BB9">
        <w:rPr>
          <w:rFonts w:ascii="Arial" w:hAnsi="Arial" w:cs="Arial"/>
          <w:lang w:val="cs-CZ"/>
        </w:rPr>
        <w:t xml:space="preserve">nejdříve </w:t>
      </w:r>
      <w:r w:rsidRPr="004A5BB9">
        <w:rPr>
          <w:rFonts w:ascii="Arial" w:hAnsi="Arial" w:cs="Arial"/>
          <w:lang w:val="cs-CZ"/>
        </w:rPr>
        <w:t xml:space="preserve">vytisknout jednu pokusnou stránku a otestovat </w:t>
      </w:r>
      <w:r w:rsidR="00954FCD" w:rsidRPr="004A5BB9">
        <w:rPr>
          <w:rFonts w:ascii="Arial" w:hAnsi="Arial" w:cs="Arial"/>
          <w:lang w:val="cs-CZ"/>
        </w:rPr>
        <w:t xml:space="preserve">přímo </w:t>
      </w:r>
      <w:r w:rsidRPr="004A5BB9">
        <w:rPr>
          <w:rFonts w:ascii="Arial" w:hAnsi="Arial" w:cs="Arial"/>
          <w:lang w:val="cs-CZ"/>
        </w:rPr>
        <w:t>s</w:t>
      </w:r>
      <w:r w:rsidR="00954FCD" w:rsidRPr="004A5BB9">
        <w:rPr>
          <w:rFonts w:ascii="Arial" w:hAnsi="Arial" w:cs="Arial"/>
          <w:lang w:val="cs-CZ"/>
        </w:rPr>
        <w:t> </w:t>
      </w:r>
      <w:r w:rsidRPr="004A5BB9">
        <w:rPr>
          <w:rFonts w:ascii="Arial" w:hAnsi="Arial" w:cs="Arial"/>
          <w:lang w:val="cs-CZ"/>
        </w:rPr>
        <w:t>robotem</w:t>
      </w:r>
      <w:r w:rsidR="00954FCD" w:rsidRPr="004A5BB9">
        <w:rPr>
          <w:rFonts w:ascii="Arial" w:hAnsi="Arial" w:cs="Arial"/>
          <w:lang w:val="cs-CZ"/>
        </w:rPr>
        <w:t>.</w:t>
      </w:r>
    </w:p>
    <w:p w14:paraId="71A6BDE1" w14:textId="77777777" w:rsidR="00BD73C3" w:rsidRPr="004A5BB9" w:rsidRDefault="00954FCD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Čtení čárových kódů </w:t>
      </w:r>
      <w:r w:rsidR="00AE0021" w:rsidRPr="004A5BB9">
        <w:rPr>
          <w:rFonts w:ascii="Arial" w:hAnsi="Arial" w:cs="Arial"/>
          <w:lang w:val="cs-CZ"/>
        </w:rPr>
        <w:t xml:space="preserve">taky </w:t>
      </w:r>
      <w:r w:rsidRPr="004A5BB9">
        <w:rPr>
          <w:rFonts w:ascii="Arial" w:hAnsi="Arial" w:cs="Arial"/>
          <w:lang w:val="cs-CZ"/>
        </w:rPr>
        <w:t xml:space="preserve">hodně ovlivňuje osvětlení v místnosti. Přímě sluneční světlo, nebo </w:t>
      </w:r>
      <w:r w:rsidR="00AE0021" w:rsidRPr="004A5BB9">
        <w:rPr>
          <w:rFonts w:ascii="Arial" w:hAnsi="Arial" w:cs="Arial"/>
          <w:lang w:val="cs-CZ"/>
        </w:rPr>
        <w:t xml:space="preserve">jiné </w:t>
      </w:r>
      <w:r w:rsidRPr="004A5BB9">
        <w:rPr>
          <w:rFonts w:ascii="Arial" w:hAnsi="Arial" w:cs="Arial"/>
          <w:lang w:val="cs-CZ"/>
        </w:rPr>
        <w:t xml:space="preserve">boční osvětlení </w:t>
      </w:r>
      <w:r w:rsidR="00AE0021" w:rsidRPr="004A5BB9">
        <w:rPr>
          <w:rFonts w:ascii="Arial" w:hAnsi="Arial" w:cs="Arial"/>
          <w:lang w:val="cs-CZ"/>
        </w:rPr>
        <w:t>papíru není žádoucí. Robotu znemožňuje čtení.</w:t>
      </w:r>
    </w:p>
    <w:p w14:paraId="24CF56C1" w14:textId="77777777" w:rsidR="00AE0021" w:rsidRPr="004A5BB9" w:rsidRDefault="00AE0021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Obdobné problémy jsou taky s pohybem po vod</w:t>
      </w:r>
      <w:r w:rsidR="004A5BB9" w:rsidRPr="004A5BB9">
        <w:rPr>
          <w:rFonts w:ascii="Arial" w:hAnsi="Arial" w:cs="Arial"/>
          <w:lang w:val="cs-CZ"/>
        </w:rPr>
        <w:t>i</w:t>
      </w:r>
      <w:r w:rsidRPr="004A5BB9">
        <w:rPr>
          <w:rFonts w:ascii="Arial" w:hAnsi="Arial" w:cs="Arial"/>
          <w:lang w:val="cs-CZ"/>
        </w:rPr>
        <w:t>cí čáře nebo udržením ve vymezených hranicích – robot používá stejný senzor</w:t>
      </w:r>
      <w:r w:rsidR="00E62CFC" w:rsidRPr="004A5BB9">
        <w:rPr>
          <w:rFonts w:ascii="Arial" w:hAnsi="Arial" w:cs="Arial"/>
          <w:lang w:val="cs-CZ"/>
        </w:rPr>
        <w:t xml:space="preserve"> jako u čtení čárového kódu</w:t>
      </w:r>
      <w:r w:rsidRPr="004A5BB9">
        <w:rPr>
          <w:rFonts w:ascii="Arial" w:hAnsi="Arial" w:cs="Arial"/>
          <w:lang w:val="cs-CZ"/>
        </w:rPr>
        <w:t>.</w:t>
      </w:r>
    </w:p>
    <w:p w14:paraId="413FE0E3" w14:textId="77777777" w:rsidR="00802DAE" w:rsidRPr="004A5BB9" w:rsidRDefault="0065270E" w:rsidP="00802DAE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t>Problémy s p</w:t>
      </w:r>
      <w:r w:rsidR="00802DAE" w:rsidRPr="004A5BB9">
        <w:rPr>
          <w:rFonts w:ascii="Arial" w:hAnsi="Arial" w:cs="Arial"/>
          <w:b/>
          <w:bCs/>
        </w:rPr>
        <w:t>rogramování</w:t>
      </w:r>
      <w:r w:rsidRPr="004A5BB9">
        <w:rPr>
          <w:rFonts w:ascii="Arial" w:hAnsi="Arial" w:cs="Arial"/>
          <w:b/>
          <w:bCs/>
        </w:rPr>
        <w:t>m</w:t>
      </w:r>
      <w:r w:rsidR="00802DAE" w:rsidRPr="004A5BB9">
        <w:rPr>
          <w:rFonts w:ascii="Arial" w:hAnsi="Arial" w:cs="Arial"/>
          <w:b/>
          <w:bCs/>
        </w:rPr>
        <w:t xml:space="preserve"> robota </w:t>
      </w:r>
      <w:r w:rsidR="00D06D38" w:rsidRPr="004A5BB9">
        <w:rPr>
          <w:rFonts w:ascii="Arial" w:hAnsi="Arial" w:cs="Arial"/>
          <w:b/>
          <w:bCs/>
        </w:rPr>
        <w:t>v</w:t>
      </w:r>
      <w:r w:rsidR="0040668A" w:rsidRPr="004A5BB9">
        <w:rPr>
          <w:rFonts w:ascii="Arial" w:hAnsi="Arial" w:cs="Arial"/>
          <w:b/>
          <w:bCs/>
        </w:rPr>
        <w:t> </w:t>
      </w:r>
      <w:r w:rsidR="00802DAE" w:rsidRPr="004A5BB9">
        <w:rPr>
          <w:rFonts w:ascii="Arial" w:hAnsi="Arial" w:cs="Arial"/>
          <w:b/>
          <w:bCs/>
        </w:rPr>
        <w:t>EdScratch</w:t>
      </w:r>
    </w:p>
    <w:p w14:paraId="4AA335D6" w14:textId="77777777" w:rsidR="005F5FB7" w:rsidRPr="004A5BB9" w:rsidRDefault="004329BE" w:rsidP="004329BE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Problémy s Internetovým připojením – v EdScratch </w:t>
      </w:r>
      <w:hyperlink r:id="rId11" w:history="1">
        <w:r w:rsidRPr="004A5BB9">
          <w:rPr>
            <w:rStyle w:val="Hypertextovodkaz"/>
            <w:rFonts w:ascii="Arial" w:hAnsi="Arial" w:cs="Arial"/>
            <w:lang w:val="cs-CZ"/>
          </w:rPr>
          <w:t>https://www.edscratchapp.com</w:t>
        </w:r>
      </w:hyperlink>
      <w:r w:rsidRPr="004A5BB9">
        <w:rPr>
          <w:rFonts w:ascii="Arial" w:hAnsi="Arial" w:cs="Arial"/>
          <w:lang w:val="cs-CZ"/>
        </w:rPr>
        <w:t xml:space="preserve"> otevřete Menu – Help a spusťte „Run the connection checker“.</w:t>
      </w:r>
      <w:r w:rsidR="0065270E" w:rsidRPr="004A5BB9">
        <w:rPr>
          <w:rFonts w:ascii="Arial" w:hAnsi="Arial" w:cs="Arial"/>
          <w:lang w:val="cs-CZ"/>
        </w:rPr>
        <w:t xml:space="preserve"> Automatický test ověří dostupnost služeb výrobce.</w:t>
      </w:r>
    </w:p>
    <w:p w14:paraId="7255369E" w14:textId="77777777" w:rsidR="005F5FB7" w:rsidRPr="004A5BB9" w:rsidRDefault="004329BE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Z</w:t>
      </w:r>
      <w:r w:rsidR="005F5FB7" w:rsidRPr="004A5BB9">
        <w:rPr>
          <w:rFonts w:ascii="Arial" w:hAnsi="Arial" w:cs="Arial"/>
          <w:lang w:val="cs-CZ"/>
        </w:rPr>
        <w:t>kontrolujte úroveň hlasitosti</w:t>
      </w:r>
      <w:r w:rsidR="00846647" w:rsidRPr="004A5BB9">
        <w:rPr>
          <w:rFonts w:ascii="Arial" w:hAnsi="Arial" w:cs="Arial"/>
          <w:lang w:val="cs-CZ"/>
        </w:rPr>
        <w:t xml:space="preserve"> zvuku</w:t>
      </w:r>
      <w:r w:rsidR="005F5FB7" w:rsidRPr="004A5BB9">
        <w:rPr>
          <w:rFonts w:ascii="Arial" w:hAnsi="Arial" w:cs="Arial"/>
          <w:lang w:val="cs-CZ"/>
        </w:rPr>
        <w:t>, jestli je opravdu na 100</w:t>
      </w:r>
      <w:r w:rsidR="004A5BB9" w:rsidRPr="004A5BB9">
        <w:rPr>
          <w:rFonts w:ascii="Arial" w:hAnsi="Arial" w:cs="Arial"/>
          <w:lang w:val="cs-CZ"/>
        </w:rPr>
        <w:t xml:space="preserve"> </w:t>
      </w:r>
      <w:r w:rsidR="005F5FB7" w:rsidRPr="004A5BB9">
        <w:rPr>
          <w:rFonts w:ascii="Arial" w:hAnsi="Arial" w:cs="Arial"/>
          <w:lang w:val="cs-CZ"/>
        </w:rPr>
        <w:t>%. Někter</w:t>
      </w:r>
      <w:r w:rsidR="004A5BB9" w:rsidRPr="004A5BB9">
        <w:rPr>
          <w:rFonts w:ascii="Arial" w:hAnsi="Arial" w:cs="Arial"/>
          <w:lang w:val="cs-CZ"/>
        </w:rPr>
        <w:t>á</w:t>
      </w:r>
      <w:r w:rsidR="005F5FB7" w:rsidRPr="004A5BB9">
        <w:rPr>
          <w:rFonts w:ascii="Arial" w:hAnsi="Arial" w:cs="Arial"/>
          <w:lang w:val="cs-CZ"/>
        </w:rPr>
        <w:t xml:space="preserve"> zařízení ji po opětovném připojení audio kabelu automaticky sníží (ochrana sluchu pro sluchátka) nebo mají taky pevný zámek hlasitosti.</w:t>
      </w:r>
    </w:p>
    <w:p w14:paraId="4A1D5079" w14:textId="77777777" w:rsidR="00846647" w:rsidRPr="004A5BB9" w:rsidRDefault="00846647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V EdScr</w:t>
      </w:r>
      <w:r w:rsidR="004A5BB9" w:rsidRPr="004A5BB9">
        <w:rPr>
          <w:rFonts w:ascii="Arial" w:hAnsi="Arial" w:cs="Arial"/>
          <w:lang w:val="cs-CZ"/>
        </w:rPr>
        <w:t>a</w:t>
      </w:r>
      <w:r w:rsidRPr="004A5BB9">
        <w:rPr>
          <w:rFonts w:ascii="Arial" w:hAnsi="Arial" w:cs="Arial"/>
          <w:lang w:val="cs-CZ"/>
        </w:rPr>
        <w:t>tch je nově možnost nastavení výstupního zvuku kompilátoru. Najdete v Menu – Help – Change the compiler output type. Možnosti jsou dvě: Short pulse a Long pulse.</w:t>
      </w:r>
    </w:p>
    <w:p w14:paraId="61A4FC36" w14:textId="40506BFB" w:rsidR="00802DAE" w:rsidRPr="004A5BB9" w:rsidRDefault="00846647" w:rsidP="00120A75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a Windows je často</w:t>
      </w:r>
      <w:r w:rsidR="005F5FB7" w:rsidRPr="004A5BB9">
        <w:rPr>
          <w:rFonts w:ascii="Arial" w:hAnsi="Arial" w:cs="Arial"/>
          <w:lang w:val="cs-CZ"/>
        </w:rPr>
        <w:t xml:space="preserve"> potřeba upravit nastavení zvuku. </w:t>
      </w:r>
      <w:r w:rsidR="00E914F9" w:rsidRPr="004A5BB9">
        <w:rPr>
          <w:rFonts w:ascii="Arial" w:hAnsi="Arial" w:cs="Arial"/>
          <w:lang w:val="cs-CZ"/>
        </w:rPr>
        <w:t xml:space="preserve">Nastavení se liší od verze OS a taky typu zvukové karty. </w:t>
      </w:r>
      <w:r w:rsidR="004B20CF" w:rsidRPr="004A5BB9">
        <w:rPr>
          <w:rFonts w:ascii="Arial" w:hAnsi="Arial" w:cs="Arial"/>
          <w:lang w:val="cs-CZ"/>
        </w:rPr>
        <w:t>V zásadě je potřeba vypnout různ</w:t>
      </w:r>
      <w:r w:rsidR="004A5BB9">
        <w:rPr>
          <w:rFonts w:ascii="Arial" w:hAnsi="Arial" w:cs="Arial"/>
          <w:lang w:val="cs-CZ"/>
        </w:rPr>
        <w:t>á</w:t>
      </w:r>
      <w:r w:rsidR="004B20CF" w:rsidRPr="004A5BB9">
        <w:rPr>
          <w:rFonts w:ascii="Arial" w:hAnsi="Arial" w:cs="Arial"/>
          <w:lang w:val="cs-CZ"/>
        </w:rPr>
        <w:t xml:space="preserve"> „vylepšení zvuku“ – prostorový zvuk, </w:t>
      </w:r>
      <w:r w:rsidR="00CE6C9F" w:rsidRPr="004A5BB9">
        <w:rPr>
          <w:rFonts w:ascii="Arial" w:hAnsi="Arial" w:cs="Arial"/>
          <w:lang w:val="cs-CZ"/>
        </w:rPr>
        <w:t xml:space="preserve">dolby… Návody najdete zde </w:t>
      </w:r>
      <w:hyperlink r:id="rId12" w:anchor="soundenhancements" w:history="1">
        <w:r w:rsidR="00CE6C9F" w:rsidRPr="004A5BB9">
          <w:rPr>
            <w:rStyle w:val="Hypertextovodkaz"/>
            <w:rFonts w:ascii="Arial" w:hAnsi="Arial" w:cs="Arial"/>
            <w:lang w:val="cs-CZ"/>
          </w:rPr>
          <w:t>https://meetedison.com/edison-robot-support/trouble-shooting/#soundenhancements</w:t>
        </w:r>
      </w:hyperlink>
      <w:r w:rsidR="00CE6C9F" w:rsidRPr="004A5BB9">
        <w:rPr>
          <w:rFonts w:ascii="Arial" w:hAnsi="Arial" w:cs="Arial"/>
          <w:lang w:val="cs-CZ"/>
        </w:rPr>
        <w:t xml:space="preserve"> .</w:t>
      </w:r>
    </w:p>
    <w:p w14:paraId="1783FA6B" w14:textId="77777777" w:rsidR="009B31EA" w:rsidRDefault="000319A9" w:rsidP="00BD73C3">
      <w:pPr>
        <w:pStyle w:val="Odstavecseseznamem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ěkde</w:t>
      </w:r>
      <w:r w:rsidR="0040668A" w:rsidRPr="004A5BB9">
        <w:rPr>
          <w:rFonts w:ascii="Arial" w:hAnsi="Arial" w:cs="Arial"/>
          <w:lang w:val="cs-CZ"/>
        </w:rPr>
        <w:t xml:space="preserve"> ale nepomohlo žádné nastavení (novější Dell laptopy). Dá se vyřešit </w:t>
      </w:r>
      <w:r w:rsidR="009B31EA">
        <w:rPr>
          <w:rFonts w:ascii="Arial" w:hAnsi="Arial" w:cs="Arial"/>
          <w:lang w:val="cs-CZ"/>
        </w:rPr>
        <w:t>buď:</w:t>
      </w:r>
    </w:p>
    <w:p w14:paraId="5500B685" w14:textId="10AA71C1" w:rsidR="009B31EA" w:rsidRDefault="009B31EA" w:rsidP="009B31EA">
      <w:pPr>
        <w:pStyle w:val="Odstavecseseznamem"/>
        <w:numPr>
          <w:ilvl w:val="1"/>
          <w:numId w:val="1"/>
        </w:numPr>
        <w:spacing w:before="240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Nahrazením DELL zvukového ovladače obecným Microsoft ovladačem, video návod </w:t>
      </w:r>
      <w:r>
        <w:rPr>
          <w:rFonts w:ascii="Arial" w:hAnsi="Arial" w:cs="Arial"/>
          <w:lang w:val="cs-CZ"/>
        </w:rPr>
        <w:t>zde:</w:t>
      </w:r>
    </w:p>
    <w:p w14:paraId="75DAA53E" w14:textId="60719D9C" w:rsidR="009B31EA" w:rsidRDefault="009B31EA" w:rsidP="009B31EA">
      <w:pPr>
        <w:pStyle w:val="Odstavecseseznamem"/>
        <w:spacing w:before="240"/>
        <w:ind w:left="1440"/>
        <w:rPr>
          <w:rFonts w:ascii="Arial" w:hAnsi="Arial" w:cs="Arial"/>
          <w:lang w:val="cs-CZ"/>
        </w:rPr>
      </w:pPr>
      <w:hyperlink r:id="rId13" w:history="1">
        <w:r w:rsidRPr="00733CE8">
          <w:rPr>
            <w:rStyle w:val="Hypertextovodkaz"/>
            <w:rFonts w:ascii="Arial" w:hAnsi="Arial" w:cs="Arial"/>
            <w:lang w:val="cs-CZ"/>
          </w:rPr>
          <w:t>https://www.youtube.com/watch?v=YLvhX-wa0H0</w:t>
        </w:r>
      </w:hyperlink>
      <w:r>
        <w:rPr>
          <w:rFonts w:ascii="Arial" w:hAnsi="Arial" w:cs="Arial"/>
          <w:lang w:val="cs-CZ"/>
        </w:rPr>
        <w:t xml:space="preserve"> </w:t>
      </w:r>
    </w:p>
    <w:p w14:paraId="116C7DAF" w14:textId="2E41A894" w:rsidR="00802DAE" w:rsidRDefault="0040668A" w:rsidP="009B31EA">
      <w:pPr>
        <w:pStyle w:val="Odstavecseseznamem"/>
        <w:numPr>
          <w:ilvl w:val="1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externí USB zvukovou kartou, </w:t>
      </w:r>
      <w:r w:rsidR="000319A9" w:rsidRPr="004A5BB9">
        <w:rPr>
          <w:rFonts w:ascii="Arial" w:hAnsi="Arial" w:cs="Arial"/>
          <w:lang w:val="cs-CZ"/>
        </w:rPr>
        <w:t>např</w:t>
      </w:r>
      <w:r w:rsidRPr="004A5BB9">
        <w:rPr>
          <w:rFonts w:ascii="Arial" w:hAnsi="Arial" w:cs="Arial"/>
          <w:lang w:val="cs-CZ"/>
        </w:rPr>
        <w:t xml:space="preserve">. </w:t>
      </w:r>
      <w:r w:rsidR="00CF3436" w:rsidRPr="004A5BB9">
        <w:rPr>
          <w:rFonts w:ascii="Arial" w:hAnsi="Arial" w:cs="Arial"/>
          <w:lang w:val="cs-CZ"/>
        </w:rPr>
        <w:t>dobře</w:t>
      </w:r>
      <w:r w:rsidR="000319A9" w:rsidRPr="004A5BB9">
        <w:rPr>
          <w:rFonts w:ascii="Arial" w:hAnsi="Arial" w:cs="Arial"/>
          <w:lang w:val="cs-CZ"/>
        </w:rPr>
        <w:t xml:space="preserve"> funguje s </w:t>
      </w:r>
      <w:r w:rsidRPr="004A5BB9">
        <w:rPr>
          <w:rFonts w:ascii="Arial" w:hAnsi="Arial" w:cs="Arial"/>
          <w:lang w:val="cs-CZ"/>
        </w:rPr>
        <w:t xml:space="preserve">AXAGON ADA-17 MINI HQ, </w:t>
      </w:r>
      <w:r w:rsidR="000319A9" w:rsidRPr="004A5BB9">
        <w:rPr>
          <w:rFonts w:ascii="Arial" w:hAnsi="Arial" w:cs="Arial"/>
          <w:lang w:val="cs-CZ"/>
        </w:rPr>
        <w:t>cena cca 250,-</w:t>
      </w:r>
      <w:r w:rsidR="004A5BB9" w:rsidRPr="004A5BB9">
        <w:rPr>
          <w:rFonts w:ascii="Arial" w:hAnsi="Arial" w:cs="Arial"/>
          <w:lang w:val="cs-CZ"/>
        </w:rPr>
        <w:t xml:space="preserve"> </w:t>
      </w:r>
      <w:r w:rsidR="000319A9" w:rsidRPr="004A5BB9">
        <w:rPr>
          <w:rFonts w:ascii="Arial" w:hAnsi="Arial" w:cs="Arial"/>
          <w:lang w:val="cs-CZ"/>
        </w:rPr>
        <w:t>Kč s DPH.</w:t>
      </w:r>
    </w:p>
    <w:p w14:paraId="0A1E62CB" w14:textId="77777777" w:rsidR="00D06D38" w:rsidRPr="004A5BB9" w:rsidRDefault="00184422" w:rsidP="00D06D38">
      <w:pPr>
        <w:spacing w:before="240"/>
        <w:rPr>
          <w:rFonts w:ascii="Arial" w:hAnsi="Arial" w:cs="Arial"/>
          <w:b/>
          <w:bCs/>
        </w:rPr>
      </w:pPr>
      <w:bookmarkStart w:id="0" w:name="_GoBack"/>
      <w:bookmarkEnd w:id="0"/>
      <w:r w:rsidRPr="004A5BB9">
        <w:rPr>
          <w:rFonts w:ascii="Arial" w:hAnsi="Arial" w:cs="Arial"/>
          <w:b/>
          <w:bCs/>
        </w:rPr>
        <w:lastRenderedPageBreak/>
        <w:t>Nejčastější chyby robota</w:t>
      </w:r>
    </w:p>
    <w:p w14:paraId="4AC0AC69" w14:textId="2D83521A" w:rsidR="00D06D38" w:rsidRPr="004A5BB9" w:rsidRDefault="00184422" w:rsidP="00D06D38">
      <w:pPr>
        <w:pStyle w:val="Odstavecseseznamem"/>
        <w:numPr>
          <w:ilvl w:val="0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Pokud narazíte na jakýkoliv problém s robotem, jako první zkuste vyměnit baterie.</w:t>
      </w:r>
    </w:p>
    <w:p w14:paraId="5CA3077E" w14:textId="21D48819" w:rsidR="00184422" w:rsidRPr="004A5BB9" w:rsidRDefault="00184422" w:rsidP="00D06D38">
      <w:pPr>
        <w:pStyle w:val="Odstavecseseznamem"/>
        <w:numPr>
          <w:ilvl w:val="0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Robot někdy nejezdí úplně přesně – mírně zatáčí při jízdě vpřed, cuká nebo taky nezatáčí dostatečně přesně o zadaný </w:t>
      </w:r>
      <w:r w:rsidR="004A5BB9" w:rsidRPr="004A5BB9">
        <w:rPr>
          <w:rFonts w:ascii="Arial" w:hAnsi="Arial" w:cs="Arial"/>
          <w:lang w:val="cs-CZ"/>
        </w:rPr>
        <w:t>ú</w:t>
      </w:r>
      <w:r w:rsidRPr="004A5BB9">
        <w:rPr>
          <w:rFonts w:ascii="Arial" w:hAnsi="Arial" w:cs="Arial"/>
          <w:lang w:val="cs-CZ"/>
        </w:rPr>
        <w:t>hel. V malé míře je to normální chování – jedná se o pomůcku pro výuku a její cena výrobci neumožňuje tyto problémy řešit dokonale.</w:t>
      </w:r>
    </w:p>
    <w:p w14:paraId="75635452" w14:textId="77777777" w:rsidR="00AD13C8" w:rsidRPr="004A5BB9" w:rsidRDefault="00184422" w:rsidP="00D06D38">
      <w:pPr>
        <w:pStyle w:val="Odstavecseseznamem"/>
        <w:numPr>
          <w:ilvl w:val="0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Můžete se ale pokusit motory kalibrovat pomocí tohoto návodu (</w:t>
      </w:r>
      <w:r w:rsidR="00AD13C8" w:rsidRPr="004A5BB9">
        <w:rPr>
          <w:rFonts w:ascii="Arial" w:hAnsi="Arial" w:cs="Arial"/>
          <w:lang w:val="cs-CZ"/>
        </w:rPr>
        <w:t xml:space="preserve">EN verze na stránkách </w:t>
      </w:r>
      <w:hyperlink r:id="rId14" w:history="1">
        <w:r w:rsidR="00AD13C8" w:rsidRPr="004A5BB9">
          <w:rPr>
            <w:rStyle w:val="Hypertextovodkaz"/>
            <w:rFonts w:ascii="Arial" w:hAnsi="Arial" w:cs="Arial"/>
            <w:lang w:val="cs-CZ"/>
          </w:rPr>
          <w:t>https://meetedison.com/edison-robot-support/drive-calibration/</w:t>
        </w:r>
      </w:hyperlink>
      <w:r w:rsidRPr="004A5BB9">
        <w:rPr>
          <w:rFonts w:ascii="Arial" w:hAnsi="Arial" w:cs="Arial"/>
          <w:lang w:val="cs-CZ"/>
        </w:rPr>
        <w:t>):</w:t>
      </w:r>
    </w:p>
    <w:p w14:paraId="7EA6CF09" w14:textId="77777777" w:rsidR="00AD13C8" w:rsidRPr="004A5BB9" w:rsidRDefault="00AD13C8" w:rsidP="00AD13C8">
      <w:pPr>
        <w:pStyle w:val="Odstavecseseznamem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ačtěte tento čárový kód pro kalibraci</w:t>
      </w:r>
      <w:r w:rsidR="005D27EB" w:rsidRPr="004A5BB9">
        <w:rPr>
          <w:rFonts w:ascii="Arial" w:hAnsi="Arial" w:cs="Arial"/>
          <w:lang w:val="cs-CZ"/>
        </w:rPr>
        <w:t xml:space="preserve"> jízdy</w:t>
      </w:r>
    </w:p>
    <w:p w14:paraId="60619935" w14:textId="77777777" w:rsidR="00AD13C8" w:rsidRPr="004A5BB9" w:rsidRDefault="00AD13C8" w:rsidP="00AD13C8">
      <w:pPr>
        <w:pStyle w:val="Odstavecseseznamem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Dejte robota na podložku/stůl tak, aby bylo kolem něj dostatek místa</w:t>
      </w:r>
    </w:p>
    <w:p w14:paraId="1B3F79B9" w14:textId="77777777" w:rsidR="00AD13C8" w:rsidRPr="004A5BB9" w:rsidRDefault="00AD13C8" w:rsidP="00AD13C8">
      <w:pPr>
        <w:pStyle w:val="Odstavecseseznamem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Zmáčkněte start (trojúhelníkové) tlačítko 2x</w:t>
      </w:r>
    </w:p>
    <w:p w14:paraId="6D2D5E29" w14:textId="77777777" w:rsidR="00AD13C8" w:rsidRPr="004A5BB9" w:rsidRDefault="00AD13C8" w:rsidP="00BB67BA">
      <w:pPr>
        <w:pStyle w:val="Odstavecseseznamem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Robot začne jezdit dopředu a dozadu různými rychlostmi a pokusí se o kalibraci motorů</w:t>
      </w:r>
    </w:p>
    <w:p w14:paraId="19585858" w14:textId="14C6D538" w:rsidR="009B31EA" w:rsidRDefault="00144B76" w:rsidP="009B31EA">
      <w:pPr>
        <w:pStyle w:val="Odstavecseseznamem"/>
        <w:spacing w:before="240"/>
        <w:ind w:left="14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noProof/>
          <w:lang w:val="cs-CZ"/>
        </w:rPr>
        <w:drawing>
          <wp:inline distT="0" distB="0" distL="0" distR="0" wp14:anchorId="777419FC" wp14:editId="3C15D574">
            <wp:extent cx="4445000" cy="17399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73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4422" w:rsidRPr="004A5BB9">
        <w:rPr>
          <w:rFonts w:ascii="Arial" w:hAnsi="Arial" w:cs="Arial"/>
          <w:lang w:val="cs-CZ"/>
        </w:rPr>
        <w:t xml:space="preserve"> </w:t>
      </w:r>
    </w:p>
    <w:p w14:paraId="2AEE7C45" w14:textId="1910511E" w:rsidR="009B31EA" w:rsidRPr="009B31EA" w:rsidRDefault="009B31EA" w:rsidP="009B31EA">
      <w:pPr>
        <w:pStyle w:val="Odstavecseseznamem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Pokud jsou motory velmi rozladěné a při kalibraci začne robot jezdit dokola bez zastávky, je třeba jej před kalibrací umístit zády k pevné rovné překážce, viz video v odkazu výše.</w:t>
      </w:r>
    </w:p>
    <w:p w14:paraId="1D38017E" w14:textId="77777777" w:rsidR="00144B76" w:rsidRPr="004A5BB9" w:rsidRDefault="00144B76" w:rsidP="00144B76">
      <w:pPr>
        <w:pStyle w:val="Odstavecseseznamem"/>
        <w:numPr>
          <w:ilvl w:val="0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b/>
          <w:bCs/>
          <w:lang w:val="cs-CZ"/>
        </w:rPr>
        <w:t>Problémy s čtením čárových kódů</w:t>
      </w:r>
      <w:r w:rsidRPr="004A5BB9">
        <w:rPr>
          <w:rFonts w:ascii="Arial" w:hAnsi="Arial" w:cs="Arial"/>
          <w:lang w:val="cs-CZ"/>
        </w:rPr>
        <w:t xml:space="preserve"> a pohybem po vod</w:t>
      </w:r>
      <w:r w:rsidR="004A5BB9" w:rsidRPr="004A5BB9">
        <w:rPr>
          <w:rFonts w:ascii="Arial" w:hAnsi="Arial" w:cs="Arial"/>
          <w:lang w:val="cs-CZ"/>
        </w:rPr>
        <w:t>i</w:t>
      </w:r>
      <w:r w:rsidRPr="004A5BB9">
        <w:rPr>
          <w:rFonts w:ascii="Arial" w:hAnsi="Arial" w:cs="Arial"/>
          <w:lang w:val="cs-CZ"/>
        </w:rPr>
        <w:t>cí čáře jsou zmíněné nahoře v samostatné sekci. Pro vod</w:t>
      </w:r>
      <w:r w:rsidR="004A5BB9" w:rsidRPr="004A5BB9">
        <w:rPr>
          <w:rFonts w:ascii="Arial" w:hAnsi="Arial" w:cs="Arial"/>
          <w:lang w:val="cs-CZ"/>
        </w:rPr>
        <w:t>i</w:t>
      </w:r>
      <w:r w:rsidRPr="004A5BB9">
        <w:rPr>
          <w:rFonts w:ascii="Arial" w:hAnsi="Arial" w:cs="Arial"/>
          <w:lang w:val="cs-CZ"/>
        </w:rPr>
        <w:t>cí čáru výrobce ještě doporučuje:</w:t>
      </w:r>
    </w:p>
    <w:p w14:paraId="089E025D" w14:textId="77777777" w:rsidR="00144B76" w:rsidRPr="004A5BB9" w:rsidRDefault="00144B76" w:rsidP="00144B76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Čára tmavé nejlépe černé barvy, tloušťka 1,5 cm. Dobře funguje černá elektrikářská páska nalepená na matný papír.</w:t>
      </w:r>
    </w:p>
    <w:p w14:paraId="30CD629F" w14:textId="77777777" w:rsidR="00144B76" w:rsidRPr="004A5BB9" w:rsidRDefault="00144B76" w:rsidP="00144B76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Vždy začínejte program s robotem na světlém povrchu, ne na čáře.</w:t>
      </w:r>
    </w:p>
    <w:p w14:paraId="524D2BC4" w14:textId="77777777" w:rsidR="00144B76" w:rsidRPr="004A5BB9" w:rsidRDefault="009F0EE6" w:rsidP="00144B76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Pro tisk </w:t>
      </w:r>
      <w:r w:rsidR="004A5BB9" w:rsidRPr="004A5BB9">
        <w:rPr>
          <w:rFonts w:ascii="Arial" w:hAnsi="Arial" w:cs="Arial"/>
          <w:lang w:val="cs-CZ"/>
        </w:rPr>
        <w:t xml:space="preserve">použijte </w:t>
      </w:r>
      <w:r w:rsidRPr="004A5BB9">
        <w:rPr>
          <w:rFonts w:ascii="Arial" w:hAnsi="Arial" w:cs="Arial"/>
          <w:lang w:val="cs-CZ"/>
        </w:rPr>
        <w:t>matný papír a výrobce píše, že funguje i laminace do matné fólie (nezkoušeli jsme).</w:t>
      </w:r>
    </w:p>
    <w:p w14:paraId="7594D0A9" w14:textId="77777777" w:rsidR="009F0EE6" w:rsidRPr="004A5BB9" w:rsidRDefault="005D27EB" w:rsidP="009F0EE6">
      <w:pPr>
        <w:pStyle w:val="Odstavecseseznamem"/>
        <w:numPr>
          <w:ilvl w:val="0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b/>
          <w:bCs/>
          <w:lang w:val="cs-CZ"/>
        </w:rPr>
        <w:t>Problémy s rozpoznáváním překážek</w:t>
      </w:r>
      <w:r w:rsidRPr="004A5BB9">
        <w:rPr>
          <w:rFonts w:ascii="Arial" w:hAnsi="Arial" w:cs="Arial"/>
          <w:lang w:val="cs-CZ"/>
        </w:rPr>
        <w:t xml:space="preserve"> – existuje kalibrace senzorů (EN verze na stránkách </w:t>
      </w:r>
      <w:hyperlink r:id="rId16" w:history="1">
        <w:r w:rsidRPr="004A5BB9">
          <w:rPr>
            <w:rStyle w:val="Hypertextovodkaz"/>
            <w:rFonts w:ascii="Arial" w:hAnsi="Arial" w:cs="Arial"/>
            <w:lang w:val="cs-CZ"/>
          </w:rPr>
          <w:t>https://meetedison.com/obstacle-detection-calibration/</w:t>
        </w:r>
      </w:hyperlink>
      <w:r w:rsidRPr="004A5BB9">
        <w:rPr>
          <w:rFonts w:ascii="Arial" w:hAnsi="Arial" w:cs="Arial"/>
          <w:lang w:val="cs-CZ"/>
        </w:rPr>
        <w:t>):</w:t>
      </w:r>
    </w:p>
    <w:p w14:paraId="6915CC71" w14:textId="77777777" w:rsidR="005D27EB" w:rsidRPr="004A5BB9" w:rsidRDefault="005D27EB" w:rsidP="005D27EB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ačtěte tento čárový kód pro kalibraci překážek</w:t>
      </w:r>
    </w:p>
    <w:p w14:paraId="0450FE5F" w14:textId="77777777" w:rsidR="005D27EB" w:rsidRPr="004A5BB9" w:rsidRDefault="005D27EB" w:rsidP="005D27EB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Položte robota na volnou plochu a odstraňte jakékoliv překážky před ním</w:t>
      </w:r>
    </w:p>
    <w:p w14:paraId="323B2488" w14:textId="77777777" w:rsidR="005D27EB" w:rsidRPr="004A5BB9" w:rsidRDefault="005D27EB" w:rsidP="005D27EB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Zmáčkněte start (trojúhelníkové) tlačítko 1x – robot se dostane do kalibrace</w:t>
      </w:r>
    </w:p>
    <w:p w14:paraId="21F53AB8" w14:textId="77777777" w:rsidR="005D27EB" w:rsidRPr="004A5BB9" w:rsidRDefault="00A81C47" w:rsidP="005D27EB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ejprve se nastavuje citlivost levého senzoru – start (trojúhelníkové) tlačítko zvyšuje citlivost, nahrávání (kulaté) tlačítko snižuje citlivost. Odpovídá tomu blikání LEDky.</w:t>
      </w:r>
    </w:p>
    <w:p w14:paraId="57DA58FE" w14:textId="77777777" w:rsidR="00A81C47" w:rsidRPr="004A5BB9" w:rsidRDefault="00A81C47" w:rsidP="005D27EB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Stop (čtvercové) tlačítko přepne nastavení na pravý senzor.</w:t>
      </w:r>
    </w:p>
    <w:p w14:paraId="6E94F24B" w14:textId="77777777" w:rsidR="00A81C47" w:rsidRPr="004A5BB9" w:rsidRDefault="00A81C47" w:rsidP="005D27EB">
      <w:pPr>
        <w:pStyle w:val="Odstavecseseznamem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Je možné taky položit před robota překážku v požadované vzdálenosti při samotné kalibraci. Robot by pak měl rozpoznat překážku v této vzdálenosti.</w:t>
      </w:r>
    </w:p>
    <w:p w14:paraId="63202845" w14:textId="77777777" w:rsidR="005D27EB" w:rsidRPr="004A5BB9" w:rsidRDefault="005D27EB" w:rsidP="005D27EB">
      <w:pPr>
        <w:pStyle w:val="Odstavecseseznamem"/>
        <w:spacing w:before="240"/>
        <w:ind w:left="14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noProof/>
          <w:lang w:val="cs-CZ"/>
        </w:rPr>
        <w:drawing>
          <wp:inline distT="0" distB="0" distL="0" distR="0" wp14:anchorId="2CAA9530" wp14:editId="272A284F">
            <wp:extent cx="4673600" cy="1930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5D72D" w14:textId="77777777" w:rsidR="00350378" w:rsidRPr="004A5BB9" w:rsidRDefault="00350378" w:rsidP="00350378">
      <w:pPr>
        <w:pStyle w:val="Odstavecseseznamem"/>
        <w:numPr>
          <w:ilvl w:val="0"/>
          <w:numId w:val="4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Na webu výrobce </w:t>
      </w:r>
      <w:hyperlink r:id="rId18" w:history="1">
        <w:r w:rsidRPr="004A5BB9">
          <w:rPr>
            <w:rStyle w:val="Hypertextovodkaz"/>
            <w:rFonts w:ascii="Arial" w:hAnsi="Arial" w:cs="Arial"/>
            <w:lang w:val="cs-CZ"/>
          </w:rPr>
          <w:t>https://meetedison.com/edison-robot-support/</w:t>
        </w:r>
      </w:hyperlink>
      <w:r w:rsidRPr="004A5BB9">
        <w:rPr>
          <w:rFonts w:ascii="Arial" w:hAnsi="Arial" w:cs="Arial"/>
          <w:lang w:val="cs-CZ"/>
        </w:rPr>
        <w:t xml:space="preserve"> naleznete další informace, které můžou pomoci</w:t>
      </w:r>
      <w:r w:rsidR="00BB67BA" w:rsidRPr="004A5BB9">
        <w:rPr>
          <w:rFonts w:ascii="Arial" w:hAnsi="Arial" w:cs="Arial"/>
          <w:lang w:val="cs-CZ"/>
        </w:rPr>
        <w:t xml:space="preserve"> v řešení problémů</w:t>
      </w:r>
      <w:r w:rsidRPr="004A5BB9">
        <w:rPr>
          <w:rFonts w:ascii="Arial" w:hAnsi="Arial" w:cs="Arial"/>
          <w:lang w:val="cs-CZ"/>
        </w:rPr>
        <w:t xml:space="preserve">. </w:t>
      </w:r>
      <w:r w:rsidR="00BB67BA" w:rsidRPr="004A5BB9">
        <w:rPr>
          <w:rFonts w:ascii="Arial" w:hAnsi="Arial" w:cs="Arial"/>
          <w:lang w:val="cs-CZ"/>
        </w:rPr>
        <w:t xml:space="preserve">Je možné taky výrobce </w:t>
      </w:r>
      <w:r w:rsidR="003965D8" w:rsidRPr="004A5BB9">
        <w:rPr>
          <w:rFonts w:ascii="Arial" w:hAnsi="Arial" w:cs="Arial"/>
          <w:lang w:val="cs-CZ"/>
        </w:rPr>
        <w:t xml:space="preserve">přímo </w:t>
      </w:r>
      <w:r w:rsidR="00BB67BA" w:rsidRPr="004A5BB9">
        <w:rPr>
          <w:rFonts w:ascii="Arial" w:hAnsi="Arial" w:cs="Arial"/>
          <w:lang w:val="cs-CZ"/>
        </w:rPr>
        <w:t>kontaktovat</w:t>
      </w:r>
      <w:r w:rsidR="003965D8" w:rsidRPr="004A5BB9">
        <w:rPr>
          <w:rFonts w:ascii="Arial" w:hAnsi="Arial" w:cs="Arial"/>
          <w:lang w:val="cs-CZ"/>
        </w:rPr>
        <w:t xml:space="preserve"> </w:t>
      </w:r>
      <w:r w:rsidR="00BB67BA" w:rsidRPr="004A5BB9">
        <w:rPr>
          <w:rFonts w:ascii="Arial" w:hAnsi="Arial" w:cs="Arial"/>
          <w:lang w:val="cs-CZ"/>
        </w:rPr>
        <w:t xml:space="preserve">– reagují obvykle </w:t>
      </w:r>
      <w:r w:rsidR="003965D8" w:rsidRPr="004A5BB9">
        <w:rPr>
          <w:rFonts w:ascii="Arial" w:hAnsi="Arial" w:cs="Arial"/>
          <w:lang w:val="cs-CZ"/>
        </w:rPr>
        <w:t xml:space="preserve">spolehlivě </w:t>
      </w:r>
      <w:r w:rsidR="00BB67BA" w:rsidRPr="004A5BB9">
        <w:rPr>
          <w:rFonts w:ascii="Arial" w:hAnsi="Arial" w:cs="Arial"/>
          <w:lang w:val="cs-CZ"/>
        </w:rPr>
        <w:t>během jednoho pracovního dne.</w:t>
      </w:r>
    </w:p>
    <w:sectPr w:rsidR="00350378" w:rsidRPr="004A5BB9" w:rsidSect="0025315A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3270E"/>
    <w:multiLevelType w:val="hybridMultilevel"/>
    <w:tmpl w:val="FE408B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711E"/>
    <w:multiLevelType w:val="hybridMultilevel"/>
    <w:tmpl w:val="9C38AE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C07BE"/>
    <w:multiLevelType w:val="hybridMultilevel"/>
    <w:tmpl w:val="6FAC93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D00F5"/>
    <w:multiLevelType w:val="hybridMultilevel"/>
    <w:tmpl w:val="CD2249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tDQ2NzY2NDU0tDBW0lEKTi0uzszPAykwrAUAs7ZM8SwAAAA="/>
  </w:docVars>
  <w:rsids>
    <w:rsidRoot w:val="00120A75"/>
    <w:rsid w:val="000319A9"/>
    <w:rsid w:val="00120A75"/>
    <w:rsid w:val="00142DDF"/>
    <w:rsid w:val="00144B76"/>
    <w:rsid w:val="00184422"/>
    <w:rsid w:val="00240DEC"/>
    <w:rsid w:val="0025315A"/>
    <w:rsid w:val="002E3C65"/>
    <w:rsid w:val="00350378"/>
    <w:rsid w:val="003931A6"/>
    <w:rsid w:val="003965D8"/>
    <w:rsid w:val="003E36C2"/>
    <w:rsid w:val="004018CF"/>
    <w:rsid w:val="0040668A"/>
    <w:rsid w:val="00411758"/>
    <w:rsid w:val="004329BE"/>
    <w:rsid w:val="004A5BB9"/>
    <w:rsid w:val="004B20CF"/>
    <w:rsid w:val="004C6178"/>
    <w:rsid w:val="005D27EB"/>
    <w:rsid w:val="005F5FB7"/>
    <w:rsid w:val="0061552E"/>
    <w:rsid w:val="0065270E"/>
    <w:rsid w:val="007A3652"/>
    <w:rsid w:val="007B4A2F"/>
    <w:rsid w:val="00802DAE"/>
    <w:rsid w:val="00846647"/>
    <w:rsid w:val="008E26AB"/>
    <w:rsid w:val="00954FCD"/>
    <w:rsid w:val="009B31EA"/>
    <w:rsid w:val="009D5D53"/>
    <w:rsid w:val="009F0EE6"/>
    <w:rsid w:val="00A81C47"/>
    <w:rsid w:val="00AB7DA8"/>
    <w:rsid w:val="00AC4C15"/>
    <w:rsid w:val="00AD13C8"/>
    <w:rsid w:val="00AE0021"/>
    <w:rsid w:val="00BB67BA"/>
    <w:rsid w:val="00BD73C3"/>
    <w:rsid w:val="00CB5722"/>
    <w:rsid w:val="00CE6C9F"/>
    <w:rsid w:val="00CF3436"/>
    <w:rsid w:val="00D06D38"/>
    <w:rsid w:val="00DA40B9"/>
    <w:rsid w:val="00DB25C9"/>
    <w:rsid w:val="00E62CFC"/>
    <w:rsid w:val="00E9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FF63E"/>
  <w15:chartTrackingRefBased/>
  <w15:docId w15:val="{0A0435AC-C86E-4A08-BC28-BDA6E7C0B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120A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20A7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120A75"/>
    <w:pPr>
      <w:ind w:left="720"/>
      <w:contextualSpacing/>
    </w:pPr>
    <w:rPr>
      <w:rFonts w:eastAsiaTheme="minorEastAsia" w:hAnsiTheme="minorHAnsi" w:cstheme="minorBidi"/>
      <w:color w:val="595959" w:themeColor="text1" w:themeTint="A6"/>
      <w:lang w:val="en-AU" w:eastAsia="ja-JP"/>
    </w:rPr>
  </w:style>
  <w:style w:type="character" w:styleId="Hypertextovodkaz">
    <w:name w:val="Hyperlink"/>
    <w:basedOn w:val="Standardnpsmoodstavce"/>
    <w:uiPriority w:val="99"/>
    <w:unhideWhenUsed/>
    <w:rsid w:val="0061552E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1552E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96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watch?v=YLvhX-wa0H0" TargetMode="External"/><Relationship Id="rId18" Type="http://schemas.openxmlformats.org/officeDocument/2006/relationships/hyperlink" Target="https://meetedison.com/edison-robot-support/" TargetMode="External"/><Relationship Id="rId3" Type="http://schemas.openxmlformats.org/officeDocument/2006/relationships/styles" Target="styles.xml"/><Relationship Id="rId7" Type="http://schemas.openxmlformats.org/officeDocument/2006/relationships/hyperlink" Target="https://meetedison.com/edison-robot-support/trouble-shooting/" TargetMode="External"/><Relationship Id="rId12" Type="http://schemas.openxmlformats.org/officeDocument/2006/relationships/hyperlink" Target="https://meetedison.com/edison-robot-support/trouble-shooting/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meetedison.com/obstacle-detection-calibration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edhouse.cz/edison" TargetMode="External"/><Relationship Id="rId11" Type="http://schemas.openxmlformats.org/officeDocument/2006/relationships/hyperlink" Target="https://www.edscratchapp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meetedison.com/edison-robot-support/drive-calibration/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0DE2C-B08C-4BF7-86C8-33172A1C3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2</Pages>
  <Words>83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t Špalek</dc:creator>
  <cp:keywords/>
  <dc:description/>
  <cp:lastModifiedBy>Stržínek Pavel</cp:lastModifiedBy>
  <cp:revision>28</cp:revision>
  <cp:lastPrinted>2019-10-17T13:49:00Z</cp:lastPrinted>
  <dcterms:created xsi:type="dcterms:W3CDTF">2019-10-17T13:24:00Z</dcterms:created>
  <dcterms:modified xsi:type="dcterms:W3CDTF">2019-10-23T12:10:00Z</dcterms:modified>
</cp:coreProperties>
</file>